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e sakura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α-hexylcinnamaldehyde; 7-hydroxycitronellal; linalyl acetate;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33+P313 - Bei Hautreizung oder -ausschlag: Ärztlichen Rat einholen/ärztliche Hilfe hinzuziehen.</w:t>
              <w:br/>
              <w:t>Entsorgen Sie den Inhalt/das Behältnis in ... (... gemäß den lokalen/regionalen/nationalen oder internationalen Vorschrift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Bei Raumtemperatur und fern von Wärmequellen lager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rün. Blumig. Honigtau.</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Körpergewic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Körpergewic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e sakura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e sakura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7-hydroxycitronellal ; linalyl acetat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4.05.2026 (Überarbeitungs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4.05.2026 (Überarbeitungs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e sakura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e sakura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4.05.2026   Überarbeitungsdatum: 04.05.2026   Ersetzt Version vom: 04.05.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4097C8D-50FB-486F-97A6-6222EE82DEB7}"/>
</file>

<file path=customXml/itemProps3.xml><?xml version="1.0" encoding="utf-8"?>
<ds:datastoreItem xmlns:ds="http://schemas.openxmlformats.org/officeDocument/2006/customXml" ds:itemID="{7B0A4CA5-ADCA-47C4-809C-779F321D3413}"/>
</file>

<file path=customXml/itemProps4.xml><?xml version="1.0" encoding="utf-8"?>
<ds:datastoreItem xmlns:ds="http://schemas.openxmlformats.org/officeDocument/2006/customXml" ds:itemID="{62BFFB38-6B35-498B-AD0F-CE962AD7BFAC}"/>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